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E8045" w14:textId="77777777" w:rsidR="00034906" w:rsidRPr="00034906" w:rsidRDefault="00034906" w:rsidP="00034906">
      <w:pPr>
        <w:jc w:val="center"/>
        <w:rPr>
          <w:rFonts w:asciiTheme="majorBidi" w:hAnsiTheme="majorBidi" w:cstheme="majorBidi"/>
          <w:b/>
          <w:bCs/>
          <w:sz w:val="36"/>
          <w:szCs w:val="36"/>
          <w:u w:val="single"/>
        </w:rPr>
      </w:pPr>
      <w:r w:rsidRPr="00034906">
        <w:rPr>
          <w:rFonts w:asciiTheme="majorBidi" w:hAnsiTheme="majorBidi" w:cstheme="majorBidi"/>
          <w:b/>
          <w:bCs/>
          <w:sz w:val="36"/>
          <w:szCs w:val="36"/>
          <w:u w:val="single"/>
        </w:rPr>
        <w:t>LAB TASKS</w:t>
      </w:r>
    </w:p>
    <w:p w14:paraId="1F0BCC1B" w14:textId="77777777" w:rsidR="00034906" w:rsidRPr="00034906" w:rsidRDefault="00034906" w:rsidP="00034906">
      <w:pPr>
        <w:rPr>
          <w:sz w:val="28"/>
          <w:szCs w:val="28"/>
        </w:rPr>
      </w:pPr>
    </w:p>
    <w:p w14:paraId="22A1F703" w14:textId="77777777" w:rsidR="00034906" w:rsidRPr="00034906" w:rsidRDefault="00034906" w:rsidP="00034906">
      <w:pPr>
        <w:rPr>
          <w:b/>
          <w:bCs/>
          <w:sz w:val="28"/>
          <w:szCs w:val="28"/>
        </w:rPr>
      </w:pPr>
      <w:r w:rsidRPr="00034906">
        <w:rPr>
          <w:b/>
          <w:bCs/>
          <w:sz w:val="28"/>
          <w:szCs w:val="28"/>
        </w:rPr>
        <w:t>Exercise # 1</w:t>
      </w:r>
    </w:p>
    <w:p w14:paraId="3A8DE157" w14:textId="01E074C9" w:rsidR="00034906" w:rsidRDefault="00034906" w:rsidP="00034906">
      <w:pPr>
        <w:rPr>
          <w:sz w:val="28"/>
          <w:szCs w:val="28"/>
        </w:rPr>
      </w:pPr>
      <w:r w:rsidRPr="00034906">
        <w:rPr>
          <w:sz w:val="28"/>
          <w:szCs w:val="28"/>
        </w:rPr>
        <w:t>Design 2*2 Bit Binary Multiplier Circuit in Logisim/Logic Works</w:t>
      </w:r>
    </w:p>
    <w:p w14:paraId="1AECEB42" w14:textId="77777777" w:rsidR="00933567" w:rsidRDefault="00933567" w:rsidP="00034906">
      <w:pPr>
        <w:rPr>
          <w:sz w:val="28"/>
          <w:szCs w:val="28"/>
        </w:rPr>
      </w:pPr>
    </w:p>
    <w:p w14:paraId="45473944" w14:textId="586CC709" w:rsidR="00034906" w:rsidRDefault="00034906" w:rsidP="00034906">
      <w:pPr>
        <w:rPr>
          <w:sz w:val="28"/>
          <w:szCs w:val="28"/>
        </w:rPr>
      </w:pPr>
    </w:p>
    <w:p w14:paraId="601C7C3C" w14:textId="0243DCE1" w:rsidR="00034906" w:rsidRDefault="00933567" w:rsidP="00933567">
      <w:pPr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007D581E" wp14:editId="6D3AC01C">
            <wp:extent cx="5871615" cy="3832860"/>
            <wp:effectExtent l="0" t="0" r="0" b="0"/>
            <wp:docPr id="1" name="Picture 1" descr="Logisim: main of Task_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isim: main of Task_01"/>
                    <pic:cNvPicPr/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89" t="14121" r="36849" b="49007"/>
                    <a:stretch/>
                  </pic:blipFill>
                  <pic:spPr bwMode="auto">
                    <a:xfrm>
                      <a:off x="0" y="0"/>
                      <a:ext cx="5878542" cy="383738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51E598" w14:textId="67E1BD13" w:rsidR="00034906" w:rsidRDefault="00034906" w:rsidP="00034906">
      <w:pPr>
        <w:rPr>
          <w:sz w:val="28"/>
          <w:szCs w:val="28"/>
        </w:rPr>
      </w:pPr>
    </w:p>
    <w:p w14:paraId="5A1F7F55" w14:textId="0564BC45" w:rsidR="00034906" w:rsidRDefault="00034906" w:rsidP="00034906">
      <w:pPr>
        <w:rPr>
          <w:sz w:val="28"/>
          <w:szCs w:val="28"/>
        </w:rPr>
      </w:pPr>
    </w:p>
    <w:p w14:paraId="0497551F" w14:textId="3CA946A0" w:rsidR="00034906" w:rsidRDefault="00034906" w:rsidP="00034906">
      <w:pPr>
        <w:rPr>
          <w:sz w:val="28"/>
          <w:szCs w:val="28"/>
        </w:rPr>
      </w:pPr>
    </w:p>
    <w:p w14:paraId="45074317" w14:textId="42A59076" w:rsidR="00034906" w:rsidRDefault="00034906" w:rsidP="00034906">
      <w:pPr>
        <w:rPr>
          <w:sz w:val="28"/>
          <w:szCs w:val="28"/>
        </w:rPr>
      </w:pPr>
    </w:p>
    <w:p w14:paraId="64A3E72A" w14:textId="7EE83076" w:rsidR="00034906" w:rsidRDefault="00034906" w:rsidP="00034906">
      <w:pPr>
        <w:rPr>
          <w:sz w:val="28"/>
          <w:szCs w:val="28"/>
        </w:rPr>
      </w:pPr>
    </w:p>
    <w:p w14:paraId="2C9828E3" w14:textId="6465566B" w:rsidR="00034906" w:rsidRDefault="00034906" w:rsidP="00034906">
      <w:pPr>
        <w:rPr>
          <w:sz w:val="28"/>
          <w:szCs w:val="28"/>
        </w:rPr>
      </w:pPr>
    </w:p>
    <w:p w14:paraId="1EB12B6D" w14:textId="0DDBC54C" w:rsidR="00034906" w:rsidRDefault="00034906" w:rsidP="00034906">
      <w:pPr>
        <w:rPr>
          <w:sz w:val="28"/>
          <w:szCs w:val="28"/>
        </w:rPr>
      </w:pPr>
    </w:p>
    <w:p w14:paraId="6095EAEF" w14:textId="77777777" w:rsidR="00933567" w:rsidRDefault="00933567" w:rsidP="00034906">
      <w:pPr>
        <w:rPr>
          <w:b/>
          <w:bCs/>
          <w:sz w:val="28"/>
          <w:szCs w:val="28"/>
        </w:rPr>
      </w:pPr>
    </w:p>
    <w:p w14:paraId="700AA9BC" w14:textId="01E8F1EE" w:rsidR="00034906" w:rsidRPr="00034906" w:rsidRDefault="00034906" w:rsidP="00034906">
      <w:pPr>
        <w:rPr>
          <w:b/>
          <w:bCs/>
          <w:sz w:val="28"/>
          <w:szCs w:val="28"/>
        </w:rPr>
      </w:pPr>
      <w:r w:rsidRPr="00034906">
        <w:rPr>
          <w:b/>
          <w:bCs/>
          <w:sz w:val="28"/>
          <w:szCs w:val="28"/>
        </w:rPr>
        <w:lastRenderedPageBreak/>
        <w:t>Exercise # 2</w:t>
      </w:r>
    </w:p>
    <w:p w14:paraId="59A82FE6" w14:textId="2015A980" w:rsidR="00034906" w:rsidRDefault="00034906" w:rsidP="00933567">
      <w:pPr>
        <w:rPr>
          <w:sz w:val="28"/>
          <w:szCs w:val="28"/>
        </w:rPr>
      </w:pPr>
      <w:r w:rsidRPr="00034906">
        <w:rPr>
          <w:sz w:val="28"/>
          <w:szCs w:val="28"/>
        </w:rPr>
        <w:t>Design 3*3 Bit Binary Multiplier Circuit in Logisim/Logic Works.</w:t>
      </w:r>
    </w:p>
    <w:p w14:paraId="7A144BB1" w14:textId="77777777" w:rsidR="00933567" w:rsidRDefault="00933567" w:rsidP="00933567">
      <w:pPr>
        <w:rPr>
          <w:sz w:val="28"/>
          <w:szCs w:val="28"/>
        </w:rPr>
      </w:pPr>
    </w:p>
    <w:p w14:paraId="24B2EA1A" w14:textId="7ECBBB96" w:rsidR="00034906" w:rsidRDefault="00034906" w:rsidP="00034906">
      <w:pPr>
        <w:rPr>
          <w:sz w:val="28"/>
          <w:szCs w:val="28"/>
        </w:rPr>
      </w:pPr>
    </w:p>
    <w:p w14:paraId="68E86905" w14:textId="325CE4FE" w:rsidR="00034906" w:rsidRPr="00933567" w:rsidRDefault="00933567" w:rsidP="00034906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30C9BDF7" wp14:editId="5F0A5D5D">
            <wp:extent cx="5410200" cy="5421936"/>
            <wp:effectExtent l="0" t="0" r="0" b="7620"/>
            <wp:docPr id="2" name="Picture 2" descr="Logisim: main of Task_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isim: main of Task_02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428" t="17887" r="25283" b="9623"/>
                    <a:stretch/>
                  </pic:blipFill>
                  <pic:spPr bwMode="auto">
                    <a:xfrm>
                      <a:off x="0" y="0"/>
                      <a:ext cx="5414501" cy="5426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B1FA5B" w14:textId="29DE5E09" w:rsidR="00034906" w:rsidRDefault="00034906" w:rsidP="00034906">
      <w:pPr>
        <w:rPr>
          <w:sz w:val="28"/>
          <w:szCs w:val="28"/>
        </w:rPr>
      </w:pPr>
    </w:p>
    <w:p w14:paraId="52CA451A" w14:textId="34C9DB60" w:rsidR="00034906" w:rsidRDefault="00034906" w:rsidP="00034906">
      <w:pPr>
        <w:rPr>
          <w:sz w:val="28"/>
          <w:szCs w:val="28"/>
        </w:rPr>
      </w:pPr>
    </w:p>
    <w:p w14:paraId="3EF1BF0D" w14:textId="5B3B3302" w:rsidR="00034906" w:rsidRDefault="00034906" w:rsidP="00034906">
      <w:pPr>
        <w:rPr>
          <w:sz w:val="28"/>
          <w:szCs w:val="28"/>
        </w:rPr>
      </w:pPr>
    </w:p>
    <w:p w14:paraId="0920B30A" w14:textId="46813BE8" w:rsidR="00034906" w:rsidRDefault="00034906" w:rsidP="00034906">
      <w:pPr>
        <w:rPr>
          <w:sz w:val="28"/>
          <w:szCs w:val="28"/>
        </w:rPr>
      </w:pPr>
    </w:p>
    <w:p w14:paraId="66E412BD" w14:textId="56AFC63C" w:rsidR="00034906" w:rsidRDefault="00034906" w:rsidP="00034906">
      <w:pPr>
        <w:rPr>
          <w:sz w:val="28"/>
          <w:szCs w:val="28"/>
        </w:rPr>
      </w:pPr>
    </w:p>
    <w:p w14:paraId="3054C304" w14:textId="3ECA346A" w:rsidR="00034906" w:rsidRDefault="00034906" w:rsidP="00034906">
      <w:pPr>
        <w:rPr>
          <w:sz w:val="28"/>
          <w:szCs w:val="28"/>
        </w:rPr>
      </w:pPr>
    </w:p>
    <w:p w14:paraId="68EA8FC2" w14:textId="77777777" w:rsidR="00034906" w:rsidRPr="00034906" w:rsidRDefault="00034906" w:rsidP="00034906">
      <w:pPr>
        <w:rPr>
          <w:sz w:val="28"/>
          <w:szCs w:val="28"/>
        </w:rPr>
      </w:pPr>
    </w:p>
    <w:p w14:paraId="7FC9FAF8" w14:textId="77777777" w:rsidR="00034906" w:rsidRPr="00034906" w:rsidRDefault="00034906" w:rsidP="00034906">
      <w:pPr>
        <w:rPr>
          <w:b/>
          <w:bCs/>
          <w:sz w:val="28"/>
          <w:szCs w:val="28"/>
        </w:rPr>
      </w:pPr>
      <w:r w:rsidRPr="00034906">
        <w:rPr>
          <w:b/>
          <w:bCs/>
          <w:sz w:val="28"/>
          <w:szCs w:val="28"/>
        </w:rPr>
        <w:t>Exercise # 3</w:t>
      </w:r>
    </w:p>
    <w:p w14:paraId="02AE06B7" w14:textId="0999F6D9" w:rsidR="00034906" w:rsidRDefault="00034906" w:rsidP="00034906">
      <w:pPr>
        <w:rPr>
          <w:sz w:val="28"/>
          <w:szCs w:val="28"/>
        </w:rPr>
      </w:pPr>
      <w:r w:rsidRPr="00034906">
        <w:rPr>
          <w:sz w:val="28"/>
          <w:szCs w:val="28"/>
        </w:rPr>
        <w:t>Design Full Adder Circuit in Logisim/Logic Works.</w:t>
      </w:r>
    </w:p>
    <w:p w14:paraId="729F8F7D" w14:textId="6E509223" w:rsidR="00034906" w:rsidRDefault="00034906" w:rsidP="00034906">
      <w:pPr>
        <w:rPr>
          <w:sz w:val="28"/>
          <w:szCs w:val="28"/>
        </w:rPr>
      </w:pPr>
    </w:p>
    <w:p w14:paraId="56948960" w14:textId="1B6711C0" w:rsidR="00034906" w:rsidRDefault="00034906" w:rsidP="00034906">
      <w:pPr>
        <w:rPr>
          <w:sz w:val="28"/>
          <w:szCs w:val="28"/>
        </w:rPr>
      </w:pPr>
    </w:p>
    <w:p w14:paraId="5C20BF7A" w14:textId="6F5E8528" w:rsidR="00034906" w:rsidRDefault="00034906" w:rsidP="00034906">
      <w:pPr>
        <w:rPr>
          <w:sz w:val="28"/>
          <w:szCs w:val="28"/>
        </w:rPr>
      </w:pPr>
    </w:p>
    <w:p w14:paraId="18274792" w14:textId="5257AF56" w:rsidR="00034906" w:rsidRPr="00933567" w:rsidRDefault="00933567" w:rsidP="00034906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08EE6284" wp14:editId="226DAF06">
            <wp:extent cx="5875020" cy="3608131"/>
            <wp:effectExtent l="0" t="0" r="0" b="0"/>
            <wp:docPr id="3" name="Picture 3" descr="Logisim: main of Task_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isim: main of Task_03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965" t="18201" r="23687" b="51831"/>
                    <a:stretch/>
                  </pic:blipFill>
                  <pic:spPr bwMode="auto">
                    <a:xfrm>
                      <a:off x="0" y="0"/>
                      <a:ext cx="5887760" cy="3615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DE9D25" w14:textId="023F57F5" w:rsidR="00034906" w:rsidRDefault="00034906" w:rsidP="00034906">
      <w:pPr>
        <w:rPr>
          <w:sz w:val="28"/>
          <w:szCs w:val="28"/>
        </w:rPr>
      </w:pPr>
    </w:p>
    <w:p w14:paraId="531DF85E" w14:textId="3FCE07FD" w:rsidR="00034906" w:rsidRDefault="00034906" w:rsidP="00034906">
      <w:pPr>
        <w:rPr>
          <w:sz w:val="28"/>
          <w:szCs w:val="28"/>
        </w:rPr>
      </w:pPr>
    </w:p>
    <w:p w14:paraId="5E155D95" w14:textId="74B413D0" w:rsidR="00034906" w:rsidRDefault="00034906" w:rsidP="00034906">
      <w:pPr>
        <w:rPr>
          <w:sz w:val="28"/>
          <w:szCs w:val="28"/>
        </w:rPr>
      </w:pPr>
    </w:p>
    <w:p w14:paraId="3B6907FA" w14:textId="4763CD93" w:rsidR="00034906" w:rsidRDefault="00034906" w:rsidP="00034906">
      <w:pPr>
        <w:rPr>
          <w:sz w:val="28"/>
          <w:szCs w:val="28"/>
        </w:rPr>
      </w:pPr>
    </w:p>
    <w:p w14:paraId="5AD24C61" w14:textId="50C9061F" w:rsidR="00034906" w:rsidRDefault="00034906" w:rsidP="00034906">
      <w:pPr>
        <w:rPr>
          <w:sz w:val="28"/>
          <w:szCs w:val="28"/>
        </w:rPr>
      </w:pPr>
    </w:p>
    <w:p w14:paraId="4AFCA7C8" w14:textId="59BD794C" w:rsidR="00034906" w:rsidRDefault="00034906" w:rsidP="00034906">
      <w:pPr>
        <w:rPr>
          <w:sz w:val="28"/>
          <w:szCs w:val="28"/>
        </w:rPr>
      </w:pPr>
    </w:p>
    <w:p w14:paraId="54E34A0D" w14:textId="2E9CAEB7" w:rsidR="00034906" w:rsidRDefault="00034906" w:rsidP="00034906">
      <w:pPr>
        <w:rPr>
          <w:sz w:val="28"/>
          <w:szCs w:val="28"/>
        </w:rPr>
      </w:pPr>
    </w:p>
    <w:p w14:paraId="4BE75BBA" w14:textId="05B6BFB9" w:rsidR="00034906" w:rsidRDefault="00034906" w:rsidP="00034906">
      <w:pPr>
        <w:rPr>
          <w:sz w:val="28"/>
          <w:szCs w:val="28"/>
        </w:rPr>
      </w:pPr>
    </w:p>
    <w:p w14:paraId="4EE5C4D1" w14:textId="5FBC70FF" w:rsidR="00034906" w:rsidRDefault="00034906" w:rsidP="00034906">
      <w:pPr>
        <w:rPr>
          <w:sz w:val="28"/>
          <w:szCs w:val="28"/>
        </w:rPr>
      </w:pPr>
    </w:p>
    <w:p w14:paraId="3278CADB" w14:textId="77777777" w:rsidR="00034906" w:rsidRPr="00034906" w:rsidRDefault="00034906" w:rsidP="00034906">
      <w:pPr>
        <w:rPr>
          <w:sz w:val="28"/>
          <w:szCs w:val="28"/>
          <w:lang w:val="en-US"/>
        </w:rPr>
      </w:pPr>
    </w:p>
    <w:p w14:paraId="69444F74" w14:textId="77777777" w:rsidR="00034906" w:rsidRPr="00034906" w:rsidRDefault="00034906" w:rsidP="00034906">
      <w:pPr>
        <w:rPr>
          <w:b/>
          <w:bCs/>
          <w:sz w:val="28"/>
          <w:szCs w:val="28"/>
        </w:rPr>
      </w:pPr>
      <w:r w:rsidRPr="00034906">
        <w:rPr>
          <w:b/>
          <w:bCs/>
          <w:sz w:val="28"/>
          <w:szCs w:val="28"/>
        </w:rPr>
        <w:t>Exercise # 4</w:t>
      </w:r>
    </w:p>
    <w:p w14:paraId="098160AE" w14:textId="0811E544" w:rsidR="0092177C" w:rsidRDefault="00034906" w:rsidP="00034906">
      <w:pPr>
        <w:rPr>
          <w:sz w:val="28"/>
          <w:szCs w:val="28"/>
        </w:rPr>
      </w:pPr>
      <w:r w:rsidRPr="00034906">
        <w:rPr>
          <w:sz w:val="28"/>
          <w:szCs w:val="28"/>
        </w:rPr>
        <w:t>Design Full Subtractor Circuit in Logisim/Logic Works.</w:t>
      </w:r>
    </w:p>
    <w:p w14:paraId="3195206B" w14:textId="651591D6" w:rsidR="00933567" w:rsidRDefault="00933567" w:rsidP="00034906">
      <w:pPr>
        <w:rPr>
          <w:sz w:val="28"/>
          <w:szCs w:val="28"/>
        </w:rPr>
      </w:pPr>
    </w:p>
    <w:p w14:paraId="0788A459" w14:textId="77777777" w:rsidR="00933567" w:rsidRDefault="00933567" w:rsidP="00034906">
      <w:pPr>
        <w:rPr>
          <w:sz w:val="28"/>
          <w:szCs w:val="28"/>
        </w:rPr>
      </w:pPr>
    </w:p>
    <w:p w14:paraId="25192F98" w14:textId="058E4C9B" w:rsidR="00933567" w:rsidRPr="00933567" w:rsidRDefault="00933567" w:rsidP="00034906">
      <w:pPr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3F1D8C8F" wp14:editId="4EE2925B">
            <wp:extent cx="6179820" cy="3256222"/>
            <wp:effectExtent l="0" t="0" r="0" b="1905"/>
            <wp:docPr id="4" name="Picture 4" descr="Logisim: main of Task_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Logisim: main of Task_04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00" t="20554" r="30069" b="50261"/>
                    <a:stretch/>
                  </pic:blipFill>
                  <pic:spPr bwMode="auto">
                    <a:xfrm>
                      <a:off x="0" y="0"/>
                      <a:ext cx="6190598" cy="3261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933567" w:rsidRPr="009335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sDC2MDQ3MzAyMTNQ0lEKTi0uzszPAykwrAUAdo4ngiwAAAA="/>
  </w:docVars>
  <w:rsids>
    <w:rsidRoot w:val="00034906"/>
    <w:rsid w:val="00034906"/>
    <w:rsid w:val="0092177C"/>
    <w:rsid w:val="00933567"/>
    <w:rsid w:val="009A31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BC0C99"/>
  <w15:chartTrackingRefBased/>
  <w15:docId w15:val="{6DFDE2FE-9D54-474A-9A3A-1D5848F846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5" Type="http://schemas.openxmlformats.org/officeDocument/2006/relationships/image" Target="media/image2.tmp"/><Relationship Id="rId4" Type="http://schemas.openxmlformats.org/officeDocument/2006/relationships/image" Target="media/image1.tmp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50</Words>
  <Characters>289</Characters>
  <Application>Microsoft Office Word</Application>
  <DocSecurity>0</DocSecurity>
  <Lines>2</Lines>
  <Paragraphs>1</Paragraphs>
  <ScaleCrop>false</ScaleCrop>
  <Company/>
  <LinksUpToDate>false</LinksUpToDate>
  <CharactersWithSpaces>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4503 Muhammad Tahir</dc:creator>
  <cp:keywords/>
  <dc:description/>
  <cp:lastModifiedBy>K214503 Muhammad Tahir</cp:lastModifiedBy>
  <cp:revision>3</cp:revision>
  <dcterms:created xsi:type="dcterms:W3CDTF">2022-04-09T15:28:00Z</dcterms:created>
  <dcterms:modified xsi:type="dcterms:W3CDTF">2022-04-09T15:35:00Z</dcterms:modified>
</cp:coreProperties>
</file>